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451ec9c56c7602159620f4e2846a64a48fb2920"/>
    <w:p>
      <w:pPr>
        <w:pStyle w:val="Heading1"/>
      </w:pPr>
      <w:r>
        <w:t xml:space="preserve">Cover Letter for Auditor Position in Ethiopia Addis Ababa</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Addis Ababa, Ethiopia</w:t>
      </w:r>
    </w:p>
    <w:p>
      <w:pPr>
        <w:pStyle w:val="BodyText"/>
      </w:pPr>
      <w:r>
        <w:t xml:space="preserve">Dear Hiring Manager,</w:t>
      </w:r>
    </w:p>
    <w:p>
      <w:pPr>
        <w:pStyle w:val="BodyText"/>
      </w:pPr>
      <w:r>
        <w:t xml:space="preserve">I am writing to express my interest in the Auditor position at your organization in Ethiopia Addis Ababa. With a strong background in financial auditing, compliance, and a deep understanding of the unique economic and regulatory landscape of Ethiopia, I am confident in my ability to contribute effectively to your team. As an experienced auditor with a passion for ensuring transparency and accountability, I am eager to bring my expertise to a dynamic institution that values integrity and professional excellence.</w:t>
      </w:r>
    </w:p>
    <w:p>
      <w:pPr>
        <w:pStyle w:val="BodyText"/>
      </w:pPr>
      <w:r>
        <w:t xml:space="preserve">The role of an Auditor in Ethiopia Addis Ababa is critical in fostering trust within the business community and supporting sustainable economic growth. Ethiopia's rapidly evolving economy, coupled with its strategic position as a regional hub, demands professionals who can navigate complex regulatory frameworks while upholding the highest standards of ethical practice. My academic training in Accounting and Finance, combined with over [X years] of hands-on experience in auditing across both public and private sectors, has equipped me with the skills to excel in this role. I have consistently demonstrated a commitment to precision, analytical rigor, and a proactive approach to identifying financial risks and opportunities.</w:t>
      </w:r>
    </w:p>
    <w:p>
      <w:pPr>
        <w:pStyle w:val="BodyText"/>
      </w:pPr>
      <w:r>
        <w:t xml:space="preserve">One of my key strengths lies in my ability to adapt to diverse environments while maintaining a focus on accuracy and compliance. In my previous roles as an Auditor at [Previous Organization Name], I was responsible for conducting internal audits of financial statements, ensuring adherence to the Ethiopian Companies' Proclamation, Tax Law, and international accounting standards such as IFRS. This experience has honed my ability to analyze financial data, assess internal controls, and provide actionable recommendations to improve organizational efficiency. Moreover, my work in [specific project or initiative] involved collaborating with local stakeholders in Addis Ababa to implement best practices that aligned with both national regulations and global benchmarks.</w:t>
      </w:r>
    </w:p>
    <w:p>
      <w:pPr>
        <w:pStyle w:val="BodyText"/>
      </w:pPr>
      <w:r>
        <w:t xml:space="preserve">What sets me apart as an Auditor is my dedication to continuous learning and staying abreast of developments in the field. I have actively participated in training programs on Ethiopian financial regulations, anti-corruption measures, and digital auditing tools tailored for emerging markets. Additionally, my fluency in Amharic and English allows me to effectively communicate with clients, regulatory bodies, and internal teams across Addis Ababa’s multicultural business environment. This linguistic and cultural competence enables me to build strong relationships with stakeholders while ensuring that audit findings are clearly conveyed and actionable.</w:t>
      </w:r>
    </w:p>
    <w:p>
      <w:pPr>
        <w:pStyle w:val="BodyText"/>
      </w:pPr>
      <w:r>
        <w:t xml:space="preserve">Working in Ethiopia Addis Ababa has always been a professional aspiration of mine, as the city serves as a vital economic and administrative center for the nation. I am particularly drawn to your organization’s mission of [mention specific mission or value from the job posting, if available], which aligns closely with my own principles of accountability and service. I am confident that my technical expertise, coupled with my passion for driving positive change through financial transparency, will make me a valuable asset to your team. I am also eager to contribute to the growth of your organization by leveraging my knowledge of Ethiopia’s evolving regulatory landscape and business practices.</w:t>
      </w:r>
    </w:p>
    <w:p>
      <w:pPr>
        <w:pStyle w:val="BodyText"/>
      </w:pPr>
      <w:r>
        <w:t xml:space="preserve">As an Auditor, I understand the importance of meticulous attention to detail and the ability to work under pressure while maintaining a high level of professionalism. In my career, I have consistently delivered results that not only meet but exceed expectations. For instance, during my time at [Previous Organization], I led a team that identified significant cost-saving opportunities through process optimization, ultimately improving the organization’s financial performance by [specific percentage or metric]. This experience reinforced my belief in the transformative power of effective auditing and its role in fostering long-term organizational success.</w:t>
      </w:r>
    </w:p>
    <w:p>
      <w:pPr>
        <w:pStyle w:val="BodyText"/>
      </w:pPr>
      <w:r>
        <w:t xml:space="preserve">Thank you for considering my application. I would be honored to discuss how my skills and experiences align with your needs. I am available at your earliest convenience for an interview and can be reached at [Phone Number] or [Email Address]. Please feel free to contact me if you require any additional information or documentation.</w:t>
      </w:r>
    </w:p>
    <w:p>
      <w:pPr>
        <w:pStyle w:val="BodyText"/>
      </w:pPr>
      <w:r>
        <w:t xml:space="preserve">Sincerely,</w:t>
      </w:r>
      <w:r>
        <w:br/>
      </w:r>
      <w:r>
        <w:rPr>
          <w:bCs/>
          <w:b/>
        </w:rPr>
        <w:t xml:space="preserve">[Your Name]</w:t>
      </w:r>
    </w:p>
    <w:p>
      <w:pPr>
        <w:pStyle w:val="BodyText"/>
      </w:pPr>
      <w:r>
        <w:t xml:space="preserve">This document is a sample cover letter for an Auditor position in Ethiopia Addis Ababa. Adjust personal details and specific experiences to match your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Ethiopia Addis Ababa</dc:title>
  <dc:creator/>
  <dc:language>en</dc:language>
  <cp:keywords/>
  <dcterms:created xsi:type="dcterms:W3CDTF">2025-12-10T03:12:56Z</dcterms:created>
  <dcterms:modified xsi:type="dcterms:W3CDTF">2025-12-10T03:12:56Z</dcterms:modified>
</cp:coreProperties>
</file>

<file path=docProps/custom.xml><?xml version="1.0" encoding="utf-8"?>
<Properties xmlns="http://schemas.openxmlformats.org/officeDocument/2006/custom-properties" xmlns:vt="http://schemas.openxmlformats.org/officeDocument/2006/docPropsVTypes"/>
</file>